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onoï pêch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Causes skin irritation. May cause an allergic skin reaction. Causes serious eye irritation.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ool, linalyl acetate, geraniol; (2E)-3,7-dimethylocta-2,6-dien-1-ol, α-hexylcinnamaldehyde, HEXYL SALICYLATE, 2-benzylideneheptanal, acetyl cedrene, 3,7,11-trimethyldodeca-1,6,10-trien-3-ol,mixed isomers, benzyl salicylate, ISOEUGENOL, cis-4-(isopropyl)cyclohexanemethan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3,7,11-trimethyldodeca-1,6,10-trien-3-ol,mixed isomers (7212-44-4)</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3,7,11-trimethyldodeca-1,6,10-trien-3-ol,mixed isomers (7212-44-4)</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7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11-trimethyldodeca-1,6,10-trien-3-ol,mixed isomer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212-44-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0-597-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8-408-6</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72-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1, H410 (M=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se cautiously with water for several minutes. Remove contact lenses, if present and easy to do. Continue rinsing. If eye irritation persists: Get medical advice/atten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Collect spillag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Wear personal protective equipment. Avoid breathing dust/fume/gas/mist/vapours/spra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Wash contaminated clothing before reuse. Contaminated work clothing should not be allowed out of the workplac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a. Orange.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hexyl salicylate (6259-76-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bodyweight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11-trimethyldodeca-1,6,10-trien-3-ol,mixed isomers (7212-44-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610 mg/kg bodyweight Animal: rat, Guideline: OECD Guideline 401 (Acute Oral Toxicity)</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bodyweight Animal: rat, Guideline: EU Method B.1 (Acute Toxicity (Oral)),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hexyl salicylate (6259-76-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46.9 mg/kg bodyweight Animal: rat</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dust/mist/fum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249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onoï pêch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hexyl salicylate (6259-76-3)</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5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11-trimethyldodeca-1,6,10-trien-3-ol,mixed isomers (7212-44-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3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10.3 μ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2.4 – 22.1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onoï pêch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11-trimethyldodeca-1,6,10-trien-3-ol,mixed isomers (7212-44-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3,7,11-trimethyldodeca-1,6,10-trien-3-ol,mixed isomers (7212-44-4)</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3,7,11-trimethyldodeca-1,6,10-trien-3-ol,mixed isomers (7212-44-4)</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hexyl salicylate ; acetyl cedrene ; 3,7,11-trimethyldodeca-1,6,10-trien-3-ol,mixed isomers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isoeugenol ; linalool ; linalyl acetate ; geraniol ; hexyl salicylate ; acetyl cedrene ; 3,7,11-trimethyldodeca-1,6,10-trien-3-ol,mixed isomers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ool, linalyl acetate, geraniol; (2E)-3,7-dimethylocta-2,6-dien-1-ol, α-hexylcinnamaldehyde, HEXYL SALICYLATE, 2-benzylideneheptanal, acetyl cedrene, 3,7,11-trimethyldodeca-1,6,10-trien-3-ol,mixed isomers, benzyl salicylate, ISOEUGENOL, cis-4-(isopropyl)cyclohexanemethanol.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onoï pêch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onoï pêch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AE07928-FEC6-4B7D-89BD-565580AFBE82}"/>
</file>

<file path=customXml/itemProps3.xml><?xml version="1.0" encoding="utf-8"?>
<ds:datastoreItem xmlns:ds="http://schemas.openxmlformats.org/officeDocument/2006/customXml" ds:itemID="{1B23BE37-B90E-4C57-8440-DCCE31A66982}"/>
</file>

<file path=customXml/itemProps4.xml><?xml version="1.0" encoding="utf-8"?>
<ds:datastoreItem xmlns:ds="http://schemas.openxmlformats.org/officeDocument/2006/customXml" ds:itemID="{6CEF2F84-0A74-4159-8203-7A1EDEBD123A}"/>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